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E0DEA" w14:textId="77777777" w:rsidR="00053352" w:rsidRPr="00565CD7" w:rsidRDefault="00FF0F65" w:rsidP="00565CD7">
      <w:pPr>
        <w:jc w:val="center"/>
        <w:rPr>
          <w:rFonts w:asciiTheme="majorHAnsi" w:hAnsiTheme="majorHAnsi"/>
          <w:b/>
        </w:rPr>
      </w:pPr>
      <w:r w:rsidRPr="00565CD7">
        <w:rPr>
          <w:rFonts w:asciiTheme="majorHAnsi" w:hAnsiTheme="majorHAnsi"/>
          <w:b/>
        </w:rPr>
        <w:t>New Loan Enquiry Form</w:t>
      </w:r>
    </w:p>
    <w:p w14:paraId="59B8BC59" w14:textId="77777777" w:rsidR="00FF0F65" w:rsidRDefault="00FF0F65">
      <w:pPr>
        <w:rPr>
          <w:rFonts w:asciiTheme="majorHAnsi" w:hAnsiTheme="majorHAnsi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25"/>
        <w:gridCol w:w="6429"/>
      </w:tblGrid>
      <w:tr w:rsidR="00891709" w:rsidRPr="00891709" w14:paraId="21AC3CED" w14:textId="77777777" w:rsidTr="00231971">
        <w:tc>
          <w:tcPr>
            <w:tcW w:w="2625" w:type="dxa"/>
          </w:tcPr>
          <w:p w14:paraId="1F1E835E" w14:textId="63264A20" w:rsidR="00410ABE" w:rsidRPr="00891709" w:rsidRDefault="00FF0F65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Borrower</w:t>
            </w:r>
            <w:r w:rsidR="00DC7137">
              <w:rPr>
                <w:rStyle w:val="EndnoteReference"/>
              </w:rPr>
              <w:t>/</w:t>
            </w:r>
            <w:r w:rsidR="00DC7137" w:rsidRPr="00DC7137">
              <w:rPr>
                <w:sz w:val="18"/>
                <w:szCs w:val="18"/>
              </w:rPr>
              <w:t>company name</w:t>
            </w:r>
          </w:p>
        </w:tc>
        <w:tc>
          <w:tcPr>
            <w:tcW w:w="6429" w:type="dxa"/>
          </w:tcPr>
          <w:p w14:paraId="70A2693D" w14:textId="62955905" w:rsidR="00B61D2C" w:rsidRPr="000A758D" w:rsidRDefault="00B61D2C" w:rsidP="00D14A2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C7137" w:rsidRPr="00891709" w14:paraId="23727734" w14:textId="77777777" w:rsidTr="00231971">
        <w:tc>
          <w:tcPr>
            <w:tcW w:w="2625" w:type="dxa"/>
          </w:tcPr>
          <w:p w14:paraId="05EA6FBF" w14:textId="03BE8C5F" w:rsidR="00DC7137" w:rsidRPr="00891709" w:rsidRDefault="00DC7137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Directors if company </w:t>
            </w:r>
          </w:p>
        </w:tc>
        <w:tc>
          <w:tcPr>
            <w:tcW w:w="6429" w:type="dxa"/>
          </w:tcPr>
          <w:p w14:paraId="0DCD98FA" w14:textId="77777777" w:rsidR="00DC7137" w:rsidRPr="000A758D" w:rsidRDefault="00DC7137" w:rsidP="00D14A2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C7137" w:rsidRPr="00891709" w14:paraId="7989BD7F" w14:textId="77777777" w:rsidTr="00231971">
        <w:tc>
          <w:tcPr>
            <w:tcW w:w="2625" w:type="dxa"/>
          </w:tcPr>
          <w:p w14:paraId="3ACE7643" w14:textId="069CED0E" w:rsidR="00DC7137" w:rsidRDefault="00DC7137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Date of Births </w:t>
            </w:r>
          </w:p>
        </w:tc>
        <w:tc>
          <w:tcPr>
            <w:tcW w:w="6429" w:type="dxa"/>
          </w:tcPr>
          <w:p w14:paraId="1D9BB55F" w14:textId="77777777" w:rsidR="00DC7137" w:rsidRPr="000A758D" w:rsidRDefault="00DC7137" w:rsidP="00D14A2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91709" w:rsidRPr="00891709" w14:paraId="364CBAA6" w14:textId="77777777" w:rsidTr="00231971">
        <w:tc>
          <w:tcPr>
            <w:tcW w:w="2625" w:type="dxa"/>
          </w:tcPr>
          <w:p w14:paraId="67AA1BFF" w14:textId="55179F5C" w:rsidR="00410ABE" w:rsidRPr="00891709" w:rsidRDefault="00410ABE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Borrower’s address</w:t>
            </w:r>
            <w:r w:rsidRPr="00891709">
              <w:rPr>
                <w:rStyle w:val="EndnoteReference"/>
                <w:rFonts w:asciiTheme="majorHAnsi" w:hAnsiTheme="majorHAnsi"/>
                <w:sz w:val="18"/>
              </w:rPr>
              <w:endnoteReference w:id="1"/>
            </w:r>
          </w:p>
        </w:tc>
        <w:tc>
          <w:tcPr>
            <w:tcW w:w="6429" w:type="dxa"/>
          </w:tcPr>
          <w:p w14:paraId="040105EB" w14:textId="1684EE5C" w:rsidR="00D93AA0" w:rsidRPr="000A758D" w:rsidRDefault="00D93AA0" w:rsidP="00D14A2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42C16" w:rsidRPr="00891709" w14:paraId="1898F78F" w14:textId="77777777" w:rsidTr="00231971">
        <w:tc>
          <w:tcPr>
            <w:tcW w:w="2625" w:type="dxa"/>
          </w:tcPr>
          <w:p w14:paraId="4ED97064" w14:textId="47BDEC81" w:rsidR="00342C16" w:rsidRPr="00891709" w:rsidRDefault="00342C16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Email address </w:t>
            </w:r>
          </w:p>
        </w:tc>
        <w:tc>
          <w:tcPr>
            <w:tcW w:w="6429" w:type="dxa"/>
          </w:tcPr>
          <w:p w14:paraId="06B99515" w14:textId="77777777" w:rsidR="00342C16" w:rsidRPr="000A758D" w:rsidRDefault="00342C16" w:rsidP="00D14A2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91709" w:rsidRPr="00891709" w14:paraId="23846B99" w14:textId="77777777" w:rsidTr="00231971">
        <w:tc>
          <w:tcPr>
            <w:tcW w:w="2625" w:type="dxa"/>
          </w:tcPr>
          <w:p w14:paraId="38A14793" w14:textId="046E181B" w:rsidR="00410ABE" w:rsidRPr="00891709" w:rsidRDefault="00410ABE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Tel</w:t>
            </w:r>
            <w:r w:rsidR="00342C16">
              <w:rPr>
                <w:rFonts w:asciiTheme="majorHAnsi" w:hAnsiTheme="majorHAnsi"/>
                <w:sz w:val="18"/>
              </w:rPr>
              <w:t xml:space="preserve">ephone numbers </w:t>
            </w:r>
          </w:p>
        </w:tc>
        <w:tc>
          <w:tcPr>
            <w:tcW w:w="6429" w:type="dxa"/>
          </w:tcPr>
          <w:p w14:paraId="1E43A101" w14:textId="24CD0A3B" w:rsidR="009A0164" w:rsidRPr="000A758D" w:rsidRDefault="009C5B2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891709" w:rsidRPr="00891709" w14:paraId="2462ADF8" w14:textId="77777777" w:rsidTr="00231971">
        <w:tc>
          <w:tcPr>
            <w:tcW w:w="2625" w:type="dxa"/>
          </w:tcPr>
          <w:p w14:paraId="2A2083F5" w14:textId="77777777" w:rsidR="00410ABE" w:rsidRPr="00891709" w:rsidRDefault="00410ABE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Security address (if different)</w:t>
            </w:r>
          </w:p>
        </w:tc>
        <w:tc>
          <w:tcPr>
            <w:tcW w:w="6429" w:type="dxa"/>
          </w:tcPr>
          <w:p w14:paraId="3C730A66" w14:textId="15381D69" w:rsidR="002F7AF7" w:rsidRPr="000A758D" w:rsidRDefault="002F7AF7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02B89" w:rsidRPr="00891709" w14:paraId="0F9A1861" w14:textId="77777777" w:rsidTr="00231971">
        <w:tc>
          <w:tcPr>
            <w:tcW w:w="2625" w:type="dxa"/>
          </w:tcPr>
          <w:p w14:paraId="2BCCF0F4" w14:textId="3415543B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Security value</w:t>
            </w:r>
            <w:r>
              <w:rPr>
                <w:rFonts w:asciiTheme="majorHAnsi" w:hAnsiTheme="majorHAnsi"/>
                <w:sz w:val="18"/>
              </w:rPr>
              <w:t>/purchase price</w:t>
            </w:r>
          </w:p>
        </w:tc>
        <w:tc>
          <w:tcPr>
            <w:tcW w:w="6429" w:type="dxa"/>
          </w:tcPr>
          <w:p w14:paraId="70448473" w14:textId="77777777" w:rsidR="00202B89" w:rsidRPr="000A758D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02B89" w:rsidRPr="00891709" w14:paraId="24E9F38D" w14:textId="77777777" w:rsidTr="00231971">
        <w:tc>
          <w:tcPr>
            <w:tcW w:w="2625" w:type="dxa"/>
          </w:tcPr>
          <w:p w14:paraId="2D10A19D" w14:textId="0B9A1164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Description of land</w:t>
            </w:r>
            <w:r>
              <w:rPr>
                <w:rFonts w:asciiTheme="majorHAnsi" w:hAnsiTheme="majorHAnsi"/>
                <w:sz w:val="18"/>
              </w:rPr>
              <w:t xml:space="preserve"> and security</w:t>
            </w:r>
            <w:r w:rsidRPr="00891709">
              <w:rPr>
                <w:rFonts w:asciiTheme="majorHAnsi" w:hAnsiTheme="majorHAnsi"/>
                <w:sz w:val="18"/>
              </w:rPr>
              <w:t xml:space="preserve"> (</w:t>
            </w:r>
            <w:proofErr w:type="spellStart"/>
            <w:r w:rsidRPr="00891709">
              <w:rPr>
                <w:rFonts w:asciiTheme="majorHAnsi" w:hAnsiTheme="majorHAnsi"/>
                <w:sz w:val="18"/>
              </w:rPr>
              <w:t>incl</w:t>
            </w:r>
            <w:proofErr w:type="spellEnd"/>
            <w:r w:rsidRPr="00891709">
              <w:rPr>
                <w:rFonts w:asciiTheme="majorHAnsi" w:hAnsiTheme="majorHAnsi"/>
                <w:sz w:val="18"/>
              </w:rPr>
              <w:t xml:space="preserve"> acreage)</w:t>
            </w:r>
            <w:r w:rsidRPr="00891709">
              <w:rPr>
                <w:rStyle w:val="EndnoteReference"/>
                <w:rFonts w:asciiTheme="majorHAnsi" w:hAnsiTheme="majorHAnsi"/>
                <w:sz w:val="18"/>
              </w:rPr>
              <w:endnoteReference w:id="2"/>
            </w:r>
          </w:p>
        </w:tc>
        <w:tc>
          <w:tcPr>
            <w:tcW w:w="6429" w:type="dxa"/>
          </w:tcPr>
          <w:p w14:paraId="7214D987" w14:textId="60A34466" w:rsidR="00202B89" w:rsidRPr="000A758D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02B89" w:rsidRPr="00891709" w14:paraId="5431C72C" w14:textId="77777777" w:rsidTr="00231971">
        <w:tc>
          <w:tcPr>
            <w:tcW w:w="2625" w:type="dxa"/>
          </w:tcPr>
          <w:p w14:paraId="3E312417" w14:textId="77777777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Farming activity</w:t>
            </w:r>
          </w:p>
        </w:tc>
        <w:tc>
          <w:tcPr>
            <w:tcW w:w="6429" w:type="dxa"/>
          </w:tcPr>
          <w:p w14:paraId="7E426536" w14:textId="61981287" w:rsidR="00202B89" w:rsidRPr="00C73239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202B89" w:rsidRPr="00891709" w14:paraId="62D7BD21" w14:textId="77777777" w:rsidTr="00231971">
        <w:tc>
          <w:tcPr>
            <w:tcW w:w="2625" w:type="dxa"/>
          </w:tcPr>
          <w:p w14:paraId="14B2B4E2" w14:textId="77777777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Loan required</w:t>
            </w:r>
          </w:p>
        </w:tc>
        <w:tc>
          <w:tcPr>
            <w:tcW w:w="6429" w:type="dxa"/>
          </w:tcPr>
          <w:p w14:paraId="26D20A09" w14:textId="5896A402" w:rsidR="00202B89" w:rsidRPr="00C73239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02B89" w:rsidRPr="00891709" w14:paraId="3D08D40B" w14:textId="77777777" w:rsidTr="00231971">
        <w:tc>
          <w:tcPr>
            <w:tcW w:w="2625" w:type="dxa"/>
          </w:tcPr>
          <w:p w14:paraId="764CDECD" w14:textId="65FE014E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Term loan, HQB or Bridge </w:t>
            </w:r>
          </w:p>
        </w:tc>
        <w:tc>
          <w:tcPr>
            <w:tcW w:w="6429" w:type="dxa"/>
          </w:tcPr>
          <w:p w14:paraId="7E0C6843" w14:textId="77777777" w:rsidR="00202B89" w:rsidRPr="00C73239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02B89" w:rsidRPr="00891709" w14:paraId="39920443" w14:textId="77777777" w:rsidTr="00231971">
        <w:tc>
          <w:tcPr>
            <w:tcW w:w="2625" w:type="dxa"/>
          </w:tcPr>
          <w:p w14:paraId="07275530" w14:textId="77777777" w:rsidR="00202B89" w:rsidRDefault="00202B89" w:rsidP="00202B89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Preferred term</w:t>
            </w:r>
          </w:p>
          <w:p w14:paraId="097F8E3B" w14:textId="0AFBD6ED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</w:p>
        </w:tc>
        <w:tc>
          <w:tcPr>
            <w:tcW w:w="6429" w:type="dxa"/>
          </w:tcPr>
          <w:p w14:paraId="7D802ED8" w14:textId="50F2456E" w:rsidR="00202B89" w:rsidRPr="00C73239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02B89" w:rsidRPr="00891709" w14:paraId="7E7E6B36" w14:textId="77777777" w:rsidTr="007173BC">
        <w:trPr>
          <w:trHeight w:val="1686"/>
        </w:trPr>
        <w:tc>
          <w:tcPr>
            <w:tcW w:w="2625" w:type="dxa"/>
          </w:tcPr>
          <w:p w14:paraId="46D0254F" w14:textId="77777777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Purpose of loan</w:t>
            </w:r>
          </w:p>
        </w:tc>
        <w:tc>
          <w:tcPr>
            <w:tcW w:w="6429" w:type="dxa"/>
          </w:tcPr>
          <w:p w14:paraId="3A342BBB" w14:textId="3532524A" w:rsidR="00202B89" w:rsidRPr="00C73239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02B89" w:rsidRPr="00891709" w14:paraId="429AD8BE" w14:textId="77777777" w:rsidTr="00944CD3">
        <w:trPr>
          <w:trHeight w:val="719"/>
        </w:trPr>
        <w:tc>
          <w:tcPr>
            <w:tcW w:w="2625" w:type="dxa"/>
          </w:tcPr>
          <w:p w14:paraId="11363F80" w14:textId="0AE97C27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Deposit </w:t>
            </w:r>
            <w:r w:rsidR="008A4E65">
              <w:rPr>
                <w:rFonts w:asciiTheme="majorHAnsi" w:hAnsiTheme="majorHAnsi"/>
                <w:sz w:val="18"/>
              </w:rPr>
              <w:t xml:space="preserve">(is the deposit to be raised by sale of property? </w:t>
            </w:r>
            <w:r w:rsidR="00A9033D">
              <w:rPr>
                <w:rFonts w:asciiTheme="majorHAnsi" w:hAnsiTheme="majorHAnsi"/>
                <w:sz w:val="18"/>
              </w:rPr>
              <w:t>Is deposit to come from savings? etc)</w:t>
            </w:r>
          </w:p>
        </w:tc>
        <w:tc>
          <w:tcPr>
            <w:tcW w:w="6429" w:type="dxa"/>
          </w:tcPr>
          <w:p w14:paraId="692EC725" w14:textId="77777777" w:rsidR="00202B89" w:rsidRPr="00C73239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02B89" w:rsidRPr="00891709" w14:paraId="0A17806B" w14:textId="77777777" w:rsidTr="008A4E65">
        <w:trPr>
          <w:trHeight w:val="873"/>
        </w:trPr>
        <w:tc>
          <w:tcPr>
            <w:tcW w:w="2625" w:type="dxa"/>
          </w:tcPr>
          <w:p w14:paraId="52E4055B" w14:textId="4420E0E5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Proposed exit route</w:t>
            </w:r>
            <w:r w:rsidRPr="00891709">
              <w:rPr>
                <w:rStyle w:val="EndnoteReference"/>
                <w:rFonts w:asciiTheme="majorHAnsi" w:hAnsiTheme="majorHAnsi"/>
                <w:sz w:val="18"/>
              </w:rPr>
              <w:endnoteReference w:id="3"/>
            </w:r>
          </w:p>
        </w:tc>
        <w:tc>
          <w:tcPr>
            <w:tcW w:w="6429" w:type="dxa"/>
          </w:tcPr>
          <w:p w14:paraId="10AE4EF3" w14:textId="5B969B37" w:rsidR="00202B89" w:rsidRPr="00C73239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02B89" w:rsidRPr="00891709" w14:paraId="7C8538A2" w14:textId="77777777" w:rsidTr="00231971">
        <w:tc>
          <w:tcPr>
            <w:tcW w:w="2625" w:type="dxa"/>
          </w:tcPr>
          <w:p w14:paraId="706B1B16" w14:textId="2898CDDC" w:rsidR="00202B89" w:rsidRPr="007173BC" w:rsidRDefault="00202B89" w:rsidP="00202B89">
            <w:pPr>
              <w:rPr>
                <w:rFonts w:asciiTheme="majorHAnsi" w:hAnsiTheme="majorHAnsi"/>
                <w:sz w:val="18"/>
              </w:rPr>
            </w:pPr>
            <w:r w:rsidRPr="007173BC">
              <w:rPr>
                <w:rFonts w:asciiTheme="majorHAnsi" w:hAnsiTheme="majorHAnsi"/>
                <w:sz w:val="18"/>
              </w:rPr>
              <w:t xml:space="preserve">Income </w:t>
            </w:r>
          </w:p>
          <w:p w14:paraId="4C982942" w14:textId="15923CAF" w:rsidR="00202B89" w:rsidRPr="00C32DEC" w:rsidRDefault="00202B89" w:rsidP="00202B89">
            <w:pPr>
              <w:rPr>
                <w:rFonts w:asciiTheme="majorHAnsi" w:hAnsiTheme="majorHAnsi"/>
                <w:i/>
                <w:iCs/>
                <w:sz w:val="18"/>
              </w:rPr>
            </w:pPr>
            <w:r w:rsidRPr="00C32DEC">
              <w:rPr>
                <w:rFonts w:asciiTheme="majorHAnsi" w:hAnsiTheme="majorHAnsi"/>
                <w:i/>
                <w:iCs/>
                <w:sz w:val="18"/>
              </w:rPr>
              <w:t xml:space="preserve">If term loan, </w:t>
            </w:r>
            <w:r w:rsidR="002E7001" w:rsidRPr="00C32DEC">
              <w:rPr>
                <w:rFonts w:asciiTheme="majorHAnsi" w:hAnsiTheme="majorHAnsi"/>
                <w:i/>
                <w:iCs/>
                <w:sz w:val="18"/>
              </w:rPr>
              <w:t>accounts,</w:t>
            </w:r>
            <w:r w:rsidRPr="00C32DEC">
              <w:rPr>
                <w:rFonts w:asciiTheme="majorHAnsi" w:hAnsiTheme="majorHAnsi"/>
                <w:i/>
                <w:iCs/>
                <w:sz w:val="18"/>
              </w:rPr>
              <w:t xml:space="preserve"> and I &amp; E form to be provided before assessment </w:t>
            </w:r>
          </w:p>
          <w:p w14:paraId="0F9B1BA2" w14:textId="4C7FD3F7" w:rsidR="003E2C8C" w:rsidRDefault="003E2C8C" w:rsidP="00202B89">
            <w:pPr>
              <w:rPr>
                <w:rFonts w:asciiTheme="majorHAnsi" w:hAnsiTheme="majorHAnsi"/>
                <w:sz w:val="18"/>
              </w:rPr>
            </w:pPr>
          </w:p>
          <w:p w14:paraId="5B2BEC39" w14:textId="4AD09B2C" w:rsidR="002E7001" w:rsidRDefault="002E7001" w:rsidP="002E7001">
            <w:pPr>
              <w:rPr>
                <w:rFonts w:asciiTheme="majorHAnsi" w:hAnsiTheme="majorHAnsi"/>
                <w:sz w:val="18"/>
              </w:rPr>
            </w:pPr>
            <w:r w:rsidRPr="002E7001">
              <w:rPr>
                <w:rFonts w:asciiTheme="majorHAnsi" w:hAnsiTheme="majorHAnsi"/>
                <w:sz w:val="18"/>
              </w:rPr>
              <w:t>If company/</w:t>
            </w:r>
            <w:r w:rsidR="00447016" w:rsidRPr="002E7001">
              <w:rPr>
                <w:rFonts w:asciiTheme="majorHAnsi" w:hAnsiTheme="majorHAnsi"/>
                <w:sz w:val="18"/>
              </w:rPr>
              <w:t>self-employed</w:t>
            </w:r>
            <w:r w:rsidRPr="002E7001">
              <w:rPr>
                <w:rFonts w:asciiTheme="majorHAnsi" w:hAnsiTheme="majorHAnsi"/>
                <w:sz w:val="18"/>
              </w:rPr>
              <w:t>, the below information is to be provided for 3 years</w:t>
            </w:r>
            <w:r w:rsidR="00C32DEC">
              <w:rPr>
                <w:rFonts w:asciiTheme="majorHAnsi" w:hAnsiTheme="majorHAnsi"/>
                <w:sz w:val="18"/>
              </w:rPr>
              <w:t>:</w:t>
            </w:r>
          </w:p>
          <w:p w14:paraId="5D1DF930" w14:textId="77777777" w:rsidR="00C32DEC" w:rsidRPr="002E7001" w:rsidRDefault="00C32DEC" w:rsidP="002E7001">
            <w:pPr>
              <w:rPr>
                <w:rFonts w:asciiTheme="majorHAnsi" w:hAnsiTheme="majorHAnsi"/>
                <w:sz w:val="18"/>
              </w:rPr>
            </w:pPr>
          </w:p>
          <w:p w14:paraId="3F122485" w14:textId="03818A0E" w:rsidR="002E7001" w:rsidRDefault="002E7001" w:rsidP="002E7001">
            <w:pPr>
              <w:rPr>
                <w:rFonts w:asciiTheme="majorHAnsi" w:hAnsiTheme="majorHAnsi"/>
                <w:sz w:val="18"/>
              </w:rPr>
            </w:pPr>
            <w:r w:rsidRPr="002E7001">
              <w:rPr>
                <w:rFonts w:asciiTheme="majorHAnsi" w:hAnsiTheme="majorHAnsi"/>
                <w:sz w:val="18"/>
              </w:rPr>
              <w:t xml:space="preserve">Net </w:t>
            </w:r>
            <w:r w:rsidR="00637206" w:rsidRPr="002E7001">
              <w:rPr>
                <w:rFonts w:asciiTheme="majorHAnsi" w:hAnsiTheme="majorHAnsi"/>
                <w:sz w:val="18"/>
              </w:rPr>
              <w:t>profit:</w:t>
            </w:r>
          </w:p>
          <w:p w14:paraId="1EB8815E" w14:textId="77777777" w:rsidR="00637206" w:rsidRPr="002E7001" w:rsidRDefault="00637206" w:rsidP="002E7001">
            <w:pPr>
              <w:rPr>
                <w:rFonts w:asciiTheme="majorHAnsi" w:hAnsiTheme="majorHAnsi"/>
                <w:sz w:val="18"/>
              </w:rPr>
            </w:pPr>
          </w:p>
          <w:p w14:paraId="360FC5AE" w14:textId="5F8285A0" w:rsidR="002E7001" w:rsidRDefault="00637206" w:rsidP="002E7001">
            <w:pPr>
              <w:rPr>
                <w:rFonts w:asciiTheme="majorHAnsi" w:hAnsiTheme="majorHAnsi"/>
                <w:sz w:val="18"/>
              </w:rPr>
            </w:pPr>
            <w:r w:rsidRPr="002E7001">
              <w:rPr>
                <w:rFonts w:asciiTheme="majorHAnsi" w:hAnsiTheme="majorHAnsi"/>
                <w:sz w:val="18"/>
              </w:rPr>
              <w:t>Turnover:</w:t>
            </w:r>
          </w:p>
          <w:p w14:paraId="06DAEB3E" w14:textId="77777777" w:rsidR="00637206" w:rsidRPr="002E7001" w:rsidRDefault="00637206" w:rsidP="002E7001">
            <w:pPr>
              <w:rPr>
                <w:rFonts w:asciiTheme="majorHAnsi" w:hAnsiTheme="majorHAnsi"/>
                <w:sz w:val="18"/>
              </w:rPr>
            </w:pPr>
          </w:p>
          <w:p w14:paraId="161F6301" w14:textId="476AA881" w:rsidR="002E7001" w:rsidRPr="002E7001" w:rsidRDefault="00637206" w:rsidP="002E7001">
            <w:pPr>
              <w:rPr>
                <w:rFonts w:asciiTheme="majorHAnsi" w:hAnsiTheme="majorHAnsi"/>
                <w:sz w:val="18"/>
              </w:rPr>
            </w:pPr>
            <w:r w:rsidRPr="002E7001">
              <w:rPr>
                <w:rFonts w:asciiTheme="majorHAnsi" w:hAnsiTheme="majorHAnsi"/>
                <w:sz w:val="18"/>
              </w:rPr>
              <w:t>Directors’</w:t>
            </w:r>
            <w:r w:rsidR="002E7001" w:rsidRPr="002E7001">
              <w:rPr>
                <w:rFonts w:asciiTheme="majorHAnsi" w:hAnsiTheme="majorHAnsi"/>
                <w:sz w:val="18"/>
              </w:rPr>
              <w:t xml:space="preserve"> salaries/dividends</w:t>
            </w:r>
            <w:r>
              <w:rPr>
                <w:rFonts w:asciiTheme="majorHAnsi" w:hAnsiTheme="majorHAnsi"/>
                <w:sz w:val="18"/>
              </w:rPr>
              <w:t xml:space="preserve">: </w:t>
            </w:r>
          </w:p>
          <w:p w14:paraId="4D25D915" w14:textId="64078453" w:rsidR="002E7001" w:rsidRDefault="002E7001" w:rsidP="002E7001">
            <w:pPr>
              <w:rPr>
                <w:rFonts w:asciiTheme="majorHAnsi" w:hAnsiTheme="majorHAnsi"/>
                <w:sz w:val="18"/>
              </w:rPr>
            </w:pPr>
          </w:p>
          <w:p w14:paraId="0F6C4FE7" w14:textId="65B13A7A" w:rsidR="00637206" w:rsidRDefault="00637206" w:rsidP="002E7001">
            <w:pPr>
              <w:rPr>
                <w:rFonts w:asciiTheme="majorHAnsi" w:hAnsiTheme="majorHAnsi"/>
                <w:i/>
                <w:iCs/>
                <w:sz w:val="18"/>
                <w:u w:val="single"/>
              </w:rPr>
            </w:pPr>
            <w:r w:rsidRPr="00637206">
              <w:rPr>
                <w:rFonts w:asciiTheme="majorHAnsi" w:hAnsiTheme="majorHAnsi"/>
                <w:i/>
                <w:iCs/>
                <w:sz w:val="18"/>
                <w:u w:val="single"/>
              </w:rPr>
              <w:t>If employed:</w:t>
            </w:r>
          </w:p>
          <w:p w14:paraId="5B1D4E4F" w14:textId="77777777" w:rsidR="00637206" w:rsidRPr="00637206" w:rsidRDefault="00637206" w:rsidP="002E7001">
            <w:pPr>
              <w:rPr>
                <w:rFonts w:asciiTheme="majorHAnsi" w:hAnsiTheme="majorHAnsi"/>
                <w:i/>
                <w:iCs/>
                <w:sz w:val="18"/>
                <w:u w:val="single"/>
              </w:rPr>
            </w:pPr>
          </w:p>
          <w:p w14:paraId="4F6AE1D5" w14:textId="77777777" w:rsidR="00637206" w:rsidRDefault="002E7001" w:rsidP="002E7001">
            <w:pPr>
              <w:rPr>
                <w:rFonts w:asciiTheme="majorHAnsi" w:hAnsiTheme="majorHAnsi"/>
                <w:sz w:val="18"/>
              </w:rPr>
            </w:pPr>
            <w:r w:rsidRPr="002E7001">
              <w:rPr>
                <w:rFonts w:asciiTheme="majorHAnsi" w:hAnsiTheme="majorHAnsi"/>
                <w:sz w:val="18"/>
              </w:rPr>
              <w:t>Annual gross salary</w:t>
            </w:r>
            <w:r w:rsidR="00637206">
              <w:rPr>
                <w:rFonts w:asciiTheme="majorHAnsi" w:hAnsiTheme="majorHAnsi"/>
                <w:sz w:val="18"/>
              </w:rPr>
              <w:t>:</w:t>
            </w:r>
          </w:p>
          <w:p w14:paraId="4005CB8D" w14:textId="67555355" w:rsidR="002E7001" w:rsidRPr="002E7001" w:rsidRDefault="002E7001" w:rsidP="002E7001">
            <w:pPr>
              <w:rPr>
                <w:rFonts w:asciiTheme="majorHAnsi" w:hAnsiTheme="majorHAnsi"/>
                <w:sz w:val="18"/>
              </w:rPr>
            </w:pPr>
            <w:r w:rsidRPr="002E7001">
              <w:rPr>
                <w:rFonts w:asciiTheme="majorHAnsi" w:hAnsiTheme="majorHAnsi"/>
                <w:sz w:val="18"/>
              </w:rPr>
              <w:t xml:space="preserve"> </w:t>
            </w:r>
          </w:p>
          <w:p w14:paraId="395EC0A8" w14:textId="421AB154" w:rsidR="002E7001" w:rsidRDefault="002E7001" w:rsidP="002E7001">
            <w:pPr>
              <w:rPr>
                <w:rFonts w:asciiTheme="majorHAnsi" w:hAnsiTheme="majorHAnsi"/>
                <w:sz w:val="18"/>
              </w:rPr>
            </w:pPr>
            <w:r w:rsidRPr="002E7001">
              <w:rPr>
                <w:rFonts w:asciiTheme="majorHAnsi" w:hAnsiTheme="majorHAnsi"/>
                <w:sz w:val="18"/>
              </w:rPr>
              <w:t>Bonus</w:t>
            </w:r>
            <w:r w:rsidR="00637206">
              <w:rPr>
                <w:rFonts w:asciiTheme="majorHAnsi" w:hAnsiTheme="majorHAnsi"/>
                <w:sz w:val="18"/>
              </w:rPr>
              <w:t>:</w:t>
            </w:r>
          </w:p>
          <w:p w14:paraId="1511B989" w14:textId="77777777" w:rsidR="00637206" w:rsidRPr="002E7001" w:rsidRDefault="00637206" w:rsidP="002E7001">
            <w:pPr>
              <w:rPr>
                <w:rFonts w:asciiTheme="majorHAnsi" w:hAnsiTheme="majorHAnsi"/>
                <w:sz w:val="18"/>
              </w:rPr>
            </w:pPr>
          </w:p>
          <w:p w14:paraId="0311BE1C" w14:textId="36A3B9C6" w:rsidR="002E7001" w:rsidRPr="002E7001" w:rsidRDefault="002E7001" w:rsidP="002E7001">
            <w:pPr>
              <w:rPr>
                <w:rFonts w:asciiTheme="majorHAnsi" w:hAnsiTheme="majorHAnsi"/>
                <w:sz w:val="18"/>
              </w:rPr>
            </w:pPr>
            <w:r w:rsidRPr="002E7001">
              <w:rPr>
                <w:rFonts w:asciiTheme="majorHAnsi" w:hAnsiTheme="majorHAnsi"/>
                <w:sz w:val="18"/>
              </w:rPr>
              <w:t>Overtime</w:t>
            </w:r>
            <w:r w:rsidR="00637206">
              <w:rPr>
                <w:rFonts w:asciiTheme="majorHAnsi" w:hAnsiTheme="majorHAnsi"/>
                <w:sz w:val="18"/>
              </w:rPr>
              <w:t>:</w:t>
            </w:r>
          </w:p>
          <w:p w14:paraId="5AB6D9D0" w14:textId="77777777" w:rsidR="002E7001" w:rsidRPr="002E7001" w:rsidRDefault="002E7001" w:rsidP="002E7001">
            <w:pPr>
              <w:rPr>
                <w:rFonts w:asciiTheme="majorHAnsi" w:hAnsiTheme="majorHAnsi"/>
                <w:sz w:val="18"/>
              </w:rPr>
            </w:pPr>
          </w:p>
          <w:p w14:paraId="5EF39AD2" w14:textId="33CEEFC2" w:rsidR="003E2C8C" w:rsidRPr="007173BC" w:rsidRDefault="002E7001" w:rsidP="002E7001">
            <w:pPr>
              <w:rPr>
                <w:rFonts w:asciiTheme="majorHAnsi" w:hAnsiTheme="majorHAnsi"/>
                <w:sz w:val="18"/>
              </w:rPr>
            </w:pPr>
            <w:r w:rsidRPr="002E7001">
              <w:rPr>
                <w:rFonts w:asciiTheme="majorHAnsi" w:hAnsiTheme="majorHAnsi"/>
                <w:sz w:val="18"/>
              </w:rPr>
              <w:t>Additional income</w:t>
            </w:r>
          </w:p>
          <w:p w14:paraId="66A89B90" w14:textId="77777777" w:rsidR="00202B89" w:rsidRPr="00DD0032" w:rsidRDefault="00202B89" w:rsidP="00202B89">
            <w:pPr>
              <w:rPr>
                <w:rFonts w:asciiTheme="majorHAnsi" w:hAnsiTheme="majorHAnsi"/>
                <w:b/>
                <w:bCs/>
                <w:sz w:val="18"/>
              </w:rPr>
            </w:pPr>
          </w:p>
          <w:p w14:paraId="42A64EEE" w14:textId="11F3A1CC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</w:p>
        </w:tc>
        <w:tc>
          <w:tcPr>
            <w:tcW w:w="6429" w:type="dxa"/>
          </w:tcPr>
          <w:p w14:paraId="2D156800" w14:textId="77777777" w:rsidR="00202B89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012ED3EF" w14:textId="7065E75E" w:rsidR="00202B89" w:rsidRPr="00007200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02B89" w:rsidRPr="00891709" w14:paraId="2F78EDF9" w14:textId="77777777" w:rsidTr="00231971">
        <w:tc>
          <w:tcPr>
            <w:tcW w:w="2625" w:type="dxa"/>
          </w:tcPr>
          <w:p w14:paraId="2EBB9ACA" w14:textId="7EC50161" w:rsidR="00202B89" w:rsidRDefault="00202B89" w:rsidP="00202B89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Expenditure </w:t>
            </w:r>
          </w:p>
          <w:p w14:paraId="66D2DE32" w14:textId="3F34E825" w:rsidR="00202B89" w:rsidRDefault="00202B89" w:rsidP="00202B89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To include all commitments, monthly payments, loan remaining, company and what the loan was for. </w:t>
            </w:r>
          </w:p>
          <w:p w14:paraId="6C3F93BC" w14:textId="1D22AD15" w:rsidR="00202B89" w:rsidRPr="007173BC" w:rsidRDefault="00202B89" w:rsidP="00202B89">
            <w:pPr>
              <w:rPr>
                <w:rFonts w:asciiTheme="majorHAnsi" w:hAnsiTheme="majorHAnsi"/>
                <w:sz w:val="18"/>
              </w:rPr>
            </w:pPr>
          </w:p>
        </w:tc>
        <w:tc>
          <w:tcPr>
            <w:tcW w:w="6429" w:type="dxa"/>
          </w:tcPr>
          <w:p w14:paraId="74233614" w14:textId="1E0F1119" w:rsidR="00202B89" w:rsidRDefault="00E070F7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To be provide</w:t>
            </w:r>
            <w:r w:rsidR="002A684D">
              <w:rPr>
                <w:rFonts w:asciiTheme="majorHAnsi" w:hAnsiTheme="majorHAnsi" w:cstheme="majorHAnsi"/>
                <w:sz w:val="22"/>
                <w:szCs w:val="22"/>
              </w:rPr>
              <w:t>d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on I&amp;E form, if not deal will be </w:t>
            </w:r>
            <w:r w:rsidR="002A684D">
              <w:rPr>
                <w:rFonts w:asciiTheme="majorHAnsi" w:hAnsiTheme="majorHAnsi" w:cstheme="majorHAnsi"/>
                <w:sz w:val="22"/>
                <w:szCs w:val="22"/>
              </w:rPr>
              <w:t>returned</w:t>
            </w:r>
          </w:p>
          <w:p w14:paraId="6656C75F" w14:textId="77777777" w:rsidR="00202B89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5E138F9A" w14:textId="1B855D3E" w:rsidR="00202B89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02B89" w:rsidRPr="00891709" w14:paraId="7432FD15" w14:textId="77777777" w:rsidTr="00231971">
        <w:trPr>
          <w:trHeight w:val="1767"/>
        </w:trPr>
        <w:tc>
          <w:tcPr>
            <w:tcW w:w="2625" w:type="dxa"/>
          </w:tcPr>
          <w:p w14:paraId="6F701F26" w14:textId="62A7BFD2" w:rsidR="00202B89" w:rsidRDefault="00202B89" w:rsidP="00202B89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DD0032">
              <w:rPr>
                <w:rFonts w:asciiTheme="majorHAnsi" w:hAnsiTheme="majorHAnsi"/>
                <w:b/>
                <w:bCs/>
                <w:sz w:val="18"/>
              </w:rPr>
              <w:t>Other info</w:t>
            </w:r>
            <w:r w:rsidR="009222C4">
              <w:rPr>
                <w:rFonts w:asciiTheme="majorHAnsi" w:hAnsiTheme="majorHAnsi"/>
                <w:b/>
                <w:bCs/>
                <w:sz w:val="18"/>
              </w:rPr>
              <w:t xml:space="preserve"> to support the application</w:t>
            </w:r>
            <w:r>
              <w:rPr>
                <w:rFonts w:asciiTheme="majorHAnsi" w:hAnsiTheme="majorHAnsi"/>
                <w:b/>
                <w:bCs/>
                <w:sz w:val="18"/>
              </w:rPr>
              <w:t>:</w:t>
            </w:r>
          </w:p>
          <w:p w14:paraId="58008E57" w14:textId="77777777" w:rsidR="00202B89" w:rsidRDefault="00202B89" w:rsidP="00202B89">
            <w:pPr>
              <w:rPr>
                <w:rFonts w:asciiTheme="majorHAnsi" w:hAnsiTheme="majorHAnsi"/>
                <w:b/>
                <w:bCs/>
                <w:sz w:val="18"/>
              </w:rPr>
            </w:pPr>
          </w:p>
          <w:p w14:paraId="45171E80" w14:textId="77777777" w:rsidR="00202B89" w:rsidRDefault="00202B89" w:rsidP="00202B89">
            <w:pPr>
              <w:rPr>
                <w:rFonts w:asciiTheme="majorHAnsi" w:hAnsiTheme="majorHAnsi"/>
                <w:sz w:val="18"/>
              </w:rPr>
            </w:pPr>
          </w:p>
          <w:p w14:paraId="4590F013" w14:textId="77777777" w:rsidR="00202B89" w:rsidRDefault="00202B89" w:rsidP="00202B89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  <w:p w14:paraId="17CA1668" w14:textId="65476E30" w:rsidR="00202B89" w:rsidRPr="00DD0032" w:rsidRDefault="00202B89" w:rsidP="00202B89">
            <w:pPr>
              <w:rPr>
                <w:rFonts w:asciiTheme="majorHAnsi" w:hAnsiTheme="majorHAnsi"/>
                <w:b/>
                <w:bCs/>
                <w:sz w:val="18"/>
              </w:rPr>
            </w:pPr>
          </w:p>
        </w:tc>
        <w:tc>
          <w:tcPr>
            <w:tcW w:w="6429" w:type="dxa"/>
          </w:tcPr>
          <w:p w14:paraId="3ECA5BDD" w14:textId="571CBEAF" w:rsidR="00202B89" w:rsidRPr="00683B18" w:rsidRDefault="00202B89" w:rsidP="00202B89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u w:val="single"/>
              </w:rPr>
            </w:pPr>
          </w:p>
        </w:tc>
      </w:tr>
      <w:tr w:rsidR="00202B89" w:rsidRPr="00891709" w14:paraId="0B11AAB4" w14:textId="77777777" w:rsidTr="00231971">
        <w:trPr>
          <w:trHeight w:val="1767"/>
        </w:trPr>
        <w:tc>
          <w:tcPr>
            <w:tcW w:w="2625" w:type="dxa"/>
          </w:tcPr>
          <w:p w14:paraId="3B52EA3B" w14:textId="77777777" w:rsidR="00202B89" w:rsidRDefault="00202B89" w:rsidP="00202B89">
            <w:pPr>
              <w:rPr>
                <w:rFonts w:asciiTheme="majorHAnsi" w:hAnsiTheme="majorHAnsi"/>
                <w:b/>
                <w:bCs/>
                <w:sz w:val="18"/>
              </w:rPr>
            </w:pPr>
          </w:p>
          <w:p w14:paraId="13B48E39" w14:textId="50A74019" w:rsidR="00202B89" w:rsidRPr="00CD6EF3" w:rsidRDefault="00202B89" w:rsidP="00202B89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CD6EF3">
              <w:rPr>
                <w:rFonts w:asciiTheme="majorHAnsi" w:hAnsiTheme="majorHAnsi"/>
                <w:b/>
                <w:bCs/>
                <w:sz w:val="18"/>
              </w:rPr>
              <w:t>Broker Info</w:t>
            </w:r>
          </w:p>
          <w:p w14:paraId="6814FABD" w14:textId="77777777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 xml:space="preserve">Name </w:t>
            </w:r>
          </w:p>
          <w:p w14:paraId="2C5BDBC9" w14:textId="77777777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Address</w:t>
            </w:r>
          </w:p>
          <w:p w14:paraId="50D6F47C" w14:textId="77777777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Telephone Number</w:t>
            </w:r>
          </w:p>
          <w:p w14:paraId="6D25FC99" w14:textId="18242BB9" w:rsidR="00202B89" w:rsidRPr="00891709" w:rsidRDefault="00202B89" w:rsidP="00202B89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Email</w:t>
            </w:r>
          </w:p>
        </w:tc>
        <w:tc>
          <w:tcPr>
            <w:tcW w:w="6429" w:type="dxa"/>
          </w:tcPr>
          <w:p w14:paraId="6558646E" w14:textId="5873D34F" w:rsidR="00202B89" w:rsidRPr="00CD6EF3" w:rsidRDefault="00202B89" w:rsidP="00202B8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6323F9A0" w14:textId="77777777" w:rsidR="00FF0F65" w:rsidRPr="00891709" w:rsidRDefault="00FF0F65">
      <w:pPr>
        <w:rPr>
          <w:rFonts w:asciiTheme="majorHAnsi" w:hAnsiTheme="majorHAnsi"/>
        </w:rPr>
      </w:pPr>
    </w:p>
    <w:p w14:paraId="0EB70FD4" w14:textId="77777777" w:rsidR="00410ABE" w:rsidRPr="00891709" w:rsidRDefault="00410ABE">
      <w:pPr>
        <w:rPr>
          <w:rFonts w:asciiTheme="majorHAnsi" w:hAnsiTheme="majorHAnsi"/>
        </w:rPr>
      </w:pPr>
    </w:p>
    <w:p w14:paraId="1FE6F9BB" w14:textId="58162B12" w:rsidR="00410ABE" w:rsidRDefault="00BD13CA">
      <w:pPr>
        <w:rPr>
          <w:rFonts w:asciiTheme="majorHAnsi" w:hAnsiTheme="majorHAnsi"/>
          <w:b/>
          <w:bCs/>
          <w:u w:val="single"/>
        </w:rPr>
      </w:pPr>
      <w:r w:rsidRPr="00BD13CA">
        <w:rPr>
          <w:rFonts w:asciiTheme="majorHAnsi" w:hAnsiTheme="majorHAnsi"/>
          <w:b/>
          <w:bCs/>
          <w:u w:val="single"/>
        </w:rPr>
        <w:t>Credit Profile</w:t>
      </w:r>
    </w:p>
    <w:p w14:paraId="657F39B0" w14:textId="5CD50135" w:rsidR="00BD13CA" w:rsidRDefault="00BD13CA">
      <w:pPr>
        <w:rPr>
          <w:rFonts w:asciiTheme="majorHAnsi" w:hAnsiTheme="majorHAnsi"/>
          <w:b/>
          <w:bCs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1"/>
        <w:gridCol w:w="4533"/>
      </w:tblGrid>
      <w:tr w:rsidR="000E3A77" w14:paraId="54645A8C" w14:textId="77777777" w:rsidTr="00BD13CA">
        <w:tc>
          <w:tcPr>
            <w:tcW w:w="4640" w:type="dxa"/>
          </w:tcPr>
          <w:p w14:paraId="729A18ED" w14:textId="77777777" w:rsidR="000E3A77" w:rsidRPr="00BD13CA" w:rsidRDefault="000E3A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4640" w:type="dxa"/>
          </w:tcPr>
          <w:p w14:paraId="1CBB3170" w14:textId="6AB0712E" w:rsidR="000E3A77" w:rsidRDefault="000E3A77" w:rsidP="000E3A77">
            <w:pPr>
              <w:jc w:val="center"/>
              <w:rPr>
                <w:rFonts w:asciiTheme="majorHAnsi" w:hAnsiTheme="majorHAnsi"/>
                <w:b/>
                <w:bCs/>
                <w:u w:val="single"/>
              </w:rPr>
            </w:pPr>
            <w:r>
              <w:rPr>
                <w:rFonts w:asciiTheme="majorHAnsi" w:hAnsiTheme="majorHAnsi"/>
                <w:b/>
                <w:bCs/>
                <w:u w:val="single"/>
              </w:rPr>
              <w:t>Yes/No</w:t>
            </w:r>
          </w:p>
        </w:tc>
      </w:tr>
      <w:tr w:rsidR="00BD13CA" w14:paraId="17874E3B" w14:textId="77777777" w:rsidTr="00BD13CA">
        <w:tc>
          <w:tcPr>
            <w:tcW w:w="4640" w:type="dxa"/>
          </w:tcPr>
          <w:p w14:paraId="3D09E482" w14:textId="271A6866" w:rsidR="00BD13CA" w:rsidRPr="00BD13CA" w:rsidRDefault="00BD13CA">
            <w:pPr>
              <w:rPr>
                <w:rFonts w:asciiTheme="majorHAnsi" w:hAnsiTheme="majorHAnsi"/>
                <w:sz w:val="22"/>
                <w:szCs w:val="22"/>
              </w:rPr>
            </w:pPr>
            <w:r w:rsidRPr="00BD13CA">
              <w:rPr>
                <w:rFonts w:asciiTheme="majorHAnsi" w:hAnsiTheme="majorHAnsi"/>
                <w:sz w:val="22"/>
                <w:szCs w:val="22"/>
              </w:rPr>
              <w:t>Have you ever been in arrears with any mortgage payments, credit cards, loans or any other credit agreements?</w:t>
            </w:r>
          </w:p>
        </w:tc>
        <w:tc>
          <w:tcPr>
            <w:tcW w:w="4640" w:type="dxa"/>
          </w:tcPr>
          <w:p w14:paraId="621DA2A2" w14:textId="77777777" w:rsidR="00BD13CA" w:rsidRDefault="00BD13CA">
            <w:pPr>
              <w:rPr>
                <w:rFonts w:asciiTheme="majorHAnsi" w:hAnsiTheme="majorHAnsi"/>
                <w:b/>
                <w:bCs/>
                <w:u w:val="single"/>
              </w:rPr>
            </w:pPr>
          </w:p>
          <w:p w14:paraId="3F902279" w14:textId="25F5124B" w:rsidR="000E3A77" w:rsidRPr="000E3A77" w:rsidRDefault="000E3A77" w:rsidP="000E3A77">
            <w:pPr>
              <w:tabs>
                <w:tab w:val="left" w:pos="1668"/>
              </w:tabs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ab/>
            </w:r>
          </w:p>
        </w:tc>
      </w:tr>
      <w:tr w:rsidR="00BD13CA" w14:paraId="00E1A41C" w14:textId="77777777" w:rsidTr="00BD13CA">
        <w:tc>
          <w:tcPr>
            <w:tcW w:w="4640" w:type="dxa"/>
          </w:tcPr>
          <w:p w14:paraId="3CD0F1D8" w14:textId="5422CBF9" w:rsidR="00BD13CA" w:rsidRPr="00BD13CA" w:rsidRDefault="00BD13CA">
            <w:pPr>
              <w:rPr>
                <w:rFonts w:asciiTheme="majorHAnsi" w:hAnsiTheme="majorHAnsi"/>
                <w:sz w:val="22"/>
                <w:szCs w:val="22"/>
              </w:rPr>
            </w:pPr>
            <w:r w:rsidRPr="00BD13CA">
              <w:rPr>
                <w:rFonts w:asciiTheme="majorHAnsi" w:hAnsiTheme="majorHAnsi"/>
                <w:sz w:val="22"/>
                <w:szCs w:val="22"/>
              </w:rPr>
              <w:t>Have you ever had any county court judgements made against you?</w:t>
            </w:r>
          </w:p>
        </w:tc>
        <w:tc>
          <w:tcPr>
            <w:tcW w:w="4640" w:type="dxa"/>
          </w:tcPr>
          <w:p w14:paraId="36DABF17" w14:textId="77777777" w:rsidR="00BD13CA" w:rsidRDefault="00BD13CA">
            <w:pPr>
              <w:rPr>
                <w:rFonts w:asciiTheme="majorHAnsi" w:hAnsiTheme="majorHAnsi"/>
                <w:b/>
                <w:bCs/>
                <w:u w:val="single"/>
              </w:rPr>
            </w:pPr>
          </w:p>
        </w:tc>
      </w:tr>
      <w:tr w:rsidR="00BD13CA" w14:paraId="018C652F" w14:textId="77777777" w:rsidTr="00BD13CA">
        <w:tc>
          <w:tcPr>
            <w:tcW w:w="4640" w:type="dxa"/>
          </w:tcPr>
          <w:p w14:paraId="6B6175F9" w14:textId="2B31580C" w:rsidR="00BD13CA" w:rsidRPr="00BD13CA" w:rsidRDefault="00BD13CA">
            <w:pPr>
              <w:rPr>
                <w:rFonts w:asciiTheme="majorHAnsi" w:hAnsiTheme="majorHAnsi"/>
                <w:sz w:val="22"/>
                <w:szCs w:val="22"/>
              </w:rPr>
            </w:pPr>
            <w:r w:rsidRPr="00BD13CA">
              <w:rPr>
                <w:rFonts w:asciiTheme="majorHAnsi" w:hAnsiTheme="majorHAnsi"/>
                <w:sz w:val="22"/>
                <w:szCs w:val="22"/>
              </w:rPr>
              <w:t>Have you ever been made bankrupt?</w:t>
            </w:r>
          </w:p>
        </w:tc>
        <w:tc>
          <w:tcPr>
            <w:tcW w:w="4640" w:type="dxa"/>
          </w:tcPr>
          <w:p w14:paraId="4557515E" w14:textId="77777777" w:rsidR="00BD13CA" w:rsidRDefault="00BD13CA">
            <w:pPr>
              <w:rPr>
                <w:rFonts w:asciiTheme="majorHAnsi" w:hAnsiTheme="majorHAnsi"/>
                <w:b/>
                <w:bCs/>
                <w:u w:val="single"/>
              </w:rPr>
            </w:pPr>
          </w:p>
          <w:p w14:paraId="14F7CD51" w14:textId="06D21AB5" w:rsidR="00DE22B0" w:rsidRDefault="00DE22B0">
            <w:pPr>
              <w:rPr>
                <w:rFonts w:asciiTheme="majorHAnsi" w:hAnsiTheme="majorHAnsi"/>
                <w:b/>
                <w:bCs/>
                <w:u w:val="single"/>
              </w:rPr>
            </w:pPr>
          </w:p>
        </w:tc>
      </w:tr>
      <w:tr w:rsidR="00BD13CA" w14:paraId="54654832" w14:textId="77777777" w:rsidTr="00BD13CA">
        <w:tc>
          <w:tcPr>
            <w:tcW w:w="4640" w:type="dxa"/>
          </w:tcPr>
          <w:p w14:paraId="02127DDE" w14:textId="1EF396B1" w:rsidR="00BD13CA" w:rsidRPr="00BD13CA" w:rsidRDefault="00BD13CA">
            <w:pPr>
              <w:rPr>
                <w:rFonts w:asciiTheme="majorHAnsi" w:hAnsiTheme="majorHAnsi"/>
                <w:sz w:val="22"/>
                <w:szCs w:val="22"/>
              </w:rPr>
            </w:pPr>
            <w:r w:rsidRPr="00BD13CA">
              <w:rPr>
                <w:rFonts w:asciiTheme="majorHAnsi" w:hAnsiTheme="majorHAnsi"/>
                <w:sz w:val="22"/>
                <w:szCs w:val="22"/>
              </w:rPr>
              <w:t>Have you ever made arrangements with creditors?</w:t>
            </w:r>
          </w:p>
        </w:tc>
        <w:tc>
          <w:tcPr>
            <w:tcW w:w="4640" w:type="dxa"/>
          </w:tcPr>
          <w:p w14:paraId="1A734D32" w14:textId="77777777" w:rsidR="00BD13CA" w:rsidRDefault="00BD13CA">
            <w:pPr>
              <w:rPr>
                <w:rFonts w:asciiTheme="majorHAnsi" w:hAnsiTheme="majorHAnsi"/>
                <w:b/>
                <w:bCs/>
                <w:u w:val="single"/>
              </w:rPr>
            </w:pPr>
          </w:p>
        </w:tc>
      </w:tr>
      <w:tr w:rsidR="00BD13CA" w14:paraId="714A5C6C" w14:textId="77777777" w:rsidTr="00BD13CA">
        <w:tc>
          <w:tcPr>
            <w:tcW w:w="4640" w:type="dxa"/>
          </w:tcPr>
          <w:p w14:paraId="4C8F8D3A" w14:textId="3DF58AE3" w:rsidR="00BD13CA" w:rsidRPr="00BD13CA" w:rsidRDefault="00BD13CA">
            <w:pPr>
              <w:rPr>
                <w:rFonts w:asciiTheme="majorHAnsi" w:hAnsiTheme="majorHAnsi"/>
                <w:sz w:val="22"/>
                <w:szCs w:val="22"/>
              </w:rPr>
            </w:pPr>
            <w:r w:rsidRPr="00BD13CA">
              <w:rPr>
                <w:rFonts w:asciiTheme="majorHAnsi" w:hAnsiTheme="majorHAnsi"/>
                <w:sz w:val="22"/>
                <w:szCs w:val="22"/>
              </w:rPr>
              <w:t>Have you ever been refused a mortgage/loan on this or any other property?</w:t>
            </w:r>
          </w:p>
        </w:tc>
        <w:tc>
          <w:tcPr>
            <w:tcW w:w="4640" w:type="dxa"/>
          </w:tcPr>
          <w:p w14:paraId="3A29D12C" w14:textId="77777777" w:rsidR="00BD13CA" w:rsidRDefault="00BD13CA">
            <w:pPr>
              <w:rPr>
                <w:rFonts w:asciiTheme="majorHAnsi" w:hAnsiTheme="majorHAnsi"/>
                <w:b/>
                <w:bCs/>
                <w:u w:val="single"/>
              </w:rPr>
            </w:pPr>
          </w:p>
        </w:tc>
      </w:tr>
      <w:tr w:rsidR="00BD13CA" w14:paraId="491AA6F9" w14:textId="77777777" w:rsidTr="00BD13CA">
        <w:tc>
          <w:tcPr>
            <w:tcW w:w="4640" w:type="dxa"/>
          </w:tcPr>
          <w:p w14:paraId="4CC89A76" w14:textId="400E93D0" w:rsidR="00BD13CA" w:rsidRPr="00BD13CA" w:rsidRDefault="00BD13CA">
            <w:pPr>
              <w:rPr>
                <w:rFonts w:asciiTheme="majorHAnsi" w:hAnsiTheme="majorHAnsi"/>
                <w:sz w:val="22"/>
                <w:szCs w:val="22"/>
              </w:rPr>
            </w:pPr>
            <w:r w:rsidRPr="00BD13CA">
              <w:rPr>
                <w:rFonts w:asciiTheme="majorHAnsi" w:hAnsiTheme="majorHAnsi"/>
                <w:sz w:val="22"/>
                <w:szCs w:val="22"/>
              </w:rPr>
              <w:t>Have you ever been convicted of any criminal offences excluding road traffic offences?</w:t>
            </w:r>
          </w:p>
        </w:tc>
        <w:tc>
          <w:tcPr>
            <w:tcW w:w="4640" w:type="dxa"/>
          </w:tcPr>
          <w:p w14:paraId="46DA8B31" w14:textId="77777777" w:rsidR="00BD13CA" w:rsidRDefault="00BD13CA">
            <w:pPr>
              <w:rPr>
                <w:rFonts w:asciiTheme="majorHAnsi" w:hAnsiTheme="majorHAnsi"/>
                <w:b/>
                <w:bCs/>
                <w:u w:val="single"/>
              </w:rPr>
            </w:pPr>
          </w:p>
        </w:tc>
      </w:tr>
      <w:tr w:rsidR="00BD13CA" w14:paraId="3B6A64A6" w14:textId="77777777" w:rsidTr="00BD13CA">
        <w:tc>
          <w:tcPr>
            <w:tcW w:w="4640" w:type="dxa"/>
          </w:tcPr>
          <w:p w14:paraId="1E8485EF" w14:textId="1F829CEE" w:rsidR="00BD13CA" w:rsidRPr="00BD13CA" w:rsidRDefault="00BD13CA">
            <w:pPr>
              <w:rPr>
                <w:rFonts w:asciiTheme="majorHAnsi" w:hAnsiTheme="majorHAnsi"/>
                <w:sz w:val="22"/>
                <w:szCs w:val="22"/>
              </w:rPr>
            </w:pPr>
            <w:r w:rsidRPr="00BD13CA">
              <w:rPr>
                <w:rFonts w:asciiTheme="majorHAnsi" w:hAnsiTheme="majorHAnsi"/>
                <w:sz w:val="22"/>
                <w:szCs w:val="22"/>
              </w:rPr>
              <w:t>Have you ever been a director of shareholders of a company that has been struck off?</w:t>
            </w:r>
          </w:p>
        </w:tc>
        <w:tc>
          <w:tcPr>
            <w:tcW w:w="4640" w:type="dxa"/>
          </w:tcPr>
          <w:p w14:paraId="5D12F5BE" w14:textId="77777777" w:rsidR="00BD13CA" w:rsidRDefault="00BD13CA">
            <w:pPr>
              <w:rPr>
                <w:rFonts w:asciiTheme="majorHAnsi" w:hAnsiTheme="majorHAnsi"/>
                <w:b/>
                <w:bCs/>
                <w:u w:val="single"/>
              </w:rPr>
            </w:pPr>
          </w:p>
        </w:tc>
      </w:tr>
    </w:tbl>
    <w:p w14:paraId="729C3A26" w14:textId="77777777" w:rsidR="00BD13CA" w:rsidRPr="00BD13CA" w:rsidRDefault="00BD13CA">
      <w:pPr>
        <w:rPr>
          <w:rFonts w:asciiTheme="majorHAnsi" w:hAnsiTheme="majorHAnsi"/>
          <w:b/>
          <w:bCs/>
          <w:u w:val="single"/>
        </w:rPr>
      </w:pPr>
    </w:p>
    <w:p w14:paraId="7B0739DF" w14:textId="7C0B3256" w:rsidR="00410ABE" w:rsidRDefault="00410ABE">
      <w:pPr>
        <w:rPr>
          <w:rFonts w:asciiTheme="majorHAnsi" w:hAnsiTheme="majorHAnsi"/>
        </w:rPr>
      </w:pPr>
    </w:p>
    <w:p w14:paraId="5F441007" w14:textId="77777777" w:rsidR="00410ABE" w:rsidRPr="00891709" w:rsidRDefault="00410ABE">
      <w:pPr>
        <w:rPr>
          <w:rFonts w:asciiTheme="majorHAnsi" w:hAnsiTheme="majorHAnsi"/>
        </w:rPr>
      </w:pPr>
    </w:p>
    <w:sectPr w:rsidR="00410ABE" w:rsidRPr="00891709" w:rsidSect="00251444">
      <w:headerReference w:type="default" r:id="rId8"/>
      <w:pgSz w:w="11900" w:h="16840"/>
      <w:pgMar w:top="1418" w:right="1418" w:bottom="907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AEE84" w14:textId="77777777" w:rsidR="009E6293" w:rsidRDefault="009E6293" w:rsidP="00565CD7">
      <w:r>
        <w:separator/>
      </w:r>
    </w:p>
  </w:endnote>
  <w:endnote w:type="continuationSeparator" w:id="0">
    <w:p w14:paraId="68C7C2D6" w14:textId="77777777" w:rsidR="009E6293" w:rsidRDefault="009E6293" w:rsidP="00565CD7">
      <w:r>
        <w:continuationSeparator/>
      </w:r>
    </w:p>
  </w:endnote>
  <w:endnote w:id="1">
    <w:p w14:paraId="06495C99" w14:textId="7BC43567" w:rsidR="00410ABE" w:rsidRPr="00C86371" w:rsidRDefault="00410ABE" w:rsidP="00410ABE">
      <w:pPr>
        <w:pStyle w:val="EndnoteText"/>
        <w:spacing w:after="60"/>
        <w:rPr>
          <w:rFonts w:asciiTheme="majorHAnsi" w:hAnsiTheme="majorHAnsi"/>
          <w:sz w:val="16"/>
          <w:szCs w:val="16"/>
          <w:lang w:val="en-US"/>
        </w:rPr>
      </w:pPr>
      <w:r w:rsidRPr="00C86371">
        <w:rPr>
          <w:rStyle w:val="EndnoteReference"/>
          <w:rFonts w:asciiTheme="majorHAnsi" w:hAnsiTheme="majorHAnsi"/>
          <w:sz w:val="16"/>
          <w:szCs w:val="16"/>
        </w:rPr>
        <w:endnoteRef/>
      </w:r>
      <w:r w:rsidRPr="00C86371">
        <w:rPr>
          <w:rFonts w:asciiTheme="majorHAnsi" w:hAnsiTheme="majorHAnsi"/>
          <w:sz w:val="16"/>
          <w:szCs w:val="16"/>
        </w:rPr>
        <w:t xml:space="preserve"> </w:t>
      </w:r>
      <w:r w:rsidRPr="00C86371">
        <w:rPr>
          <w:rFonts w:asciiTheme="majorHAnsi" w:hAnsiTheme="majorHAnsi"/>
          <w:sz w:val="16"/>
          <w:szCs w:val="16"/>
          <w:lang w:val="en-US"/>
        </w:rPr>
        <w:t>Company’s registered address, individual borrower’s home address.</w:t>
      </w:r>
    </w:p>
  </w:endnote>
  <w:endnote w:id="2">
    <w:p w14:paraId="5C54350E" w14:textId="0ACE0567" w:rsidR="00202B89" w:rsidRPr="00C86371" w:rsidRDefault="00202B89" w:rsidP="00410ABE">
      <w:pPr>
        <w:pStyle w:val="EndnoteText"/>
        <w:spacing w:after="60"/>
        <w:rPr>
          <w:rFonts w:asciiTheme="majorHAnsi" w:hAnsiTheme="majorHAnsi"/>
          <w:sz w:val="16"/>
          <w:szCs w:val="16"/>
          <w:lang w:val="en-US"/>
        </w:rPr>
      </w:pPr>
      <w:r w:rsidRPr="00C86371">
        <w:rPr>
          <w:rStyle w:val="EndnoteReference"/>
          <w:rFonts w:asciiTheme="majorHAnsi" w:hAnsiTheme="majorHAnsi"/>
          <w:sz w:val="16"/>
          <w:szCs w:val="16"/>
        </w:rPr>
        <w:endnoteRef/>
      </w:r>
      <w:r w:rsidRPr="00C86371">
        <w:rPr>
          <w:rFonts w:asciiTheme="majorHAnsi" w:hAnsiTheme="majorHAnsi"/>
          <w:sz w:val="16"/>
          <w:szCs w:val="16"/>
        </w:rPr>
        <w:t xml:space="preserve"> </w:t>
      </w:r>
      <w:r w:rsidRPr="00C86371">
        <w:rPr>
          <w:rFonts w:asciiTheme="majorHAnsi" w:hAnsiTheme="majorHAnsi"/>
          <w:sz w:val="16"/>
          <w:szCs w:val="16"/>
          <w:lang w:val="en-US"/>
        </w:rPr>
        <w:t xml:space="preserve">Type of land, quality, grade (if available) and acreage (pasture, arable, woodland, any specialty crops if applicable – such as potatoes/sugar beet </w:t>
      </w:r>
      <w:proofErr w:type="spellStart"/>
      <w:r w:rsidRPr="00C86371">
        <w:rPr>
          <w:rFonts w:asciiTheme="majorHAnsi" w:hAnsiTheme="majorHAnsi"/>
          <w:sz w:val="16"/>
          <w:szCs w:val="16"/>
          <w:lang w:val="en-US"/>
        </w:rPr>
        <w:t>etc</w:t>
      </w:r>
      <w:proofErr w:type="spellEnd"/>
      <w:r w:rsidRPr="00C86371">
        <w:rPr>
          <w:rFonts w:asciiTheme="majorHAnsi" w:hAnsiTheme="majorHAnsi"/>
          <w:sz w:val="16"/>
          <w:szCs w:val="16"/>
          <w:lang w:val="en-US"/>
        </w:rPr>
        <w:t>), plus build</w:t>
      </w:r>
      <w:r>
        <w:rPr>
          <w:rFonts w:asciiTheme="majorHAnsi" w:hAnsiTheme="majorHAnsi"/>
          <w:sz w:val="16"/>
          <w:szCs w:val="16"/>
          <w:lang w:val="en-US"/>
        </w:rPr>
        <w:t>ings</w:t>
      </w:r>
    </w:p>
  </w:endnote>
  <w:endnote w:id="3">
    <w:p w14:paraId="3C608004" w14:textId="037424F4" w:rsidR="00202B89" w:rsidRPr="00C86371" w:rsidRDefault="00202B89" w:rsidP="00410ABE">
      <w:pPr>
        <w:pStyle w:val="EndnoteText"/>
        <w:spacing w:after="60"/>
        <w:rPr>
          <w:rFonts w:asciiTheme="majorHAnsi" w:hAnsiTheme="majorHAnsi"/>
          <w:sz w:val="16"/>
          <w:szCs w:val="16"/>
          <w:lang w:val="en-US"/>
        </w:rPr>
      </w:pPr>
      <w:r w:rsidRPr="00C86371">
        <w:rPr>
          <w:rStyle w:val="EndnoteReference"/>
          <w:rFonts w:asciiTheme="majorHAnsi" w:hAnsiTheme="majorHAnsi"/>
          <w:sz w:val="16"/>
          <w:szCs w:val="16"/>
        </w:rPr>
        <w:endnoteRef/>
      </w:r>
      <w:r w:rsidRPr="00C86371">
        <w:rPr>
          <w:rFonts w:asciiTheme="majorHAnsi" w:hAnsiTheme="majorHAnsi"/>
          <w:sz w:val="16"/>
          <w:szCs w:val="16"/>
        </w:rPr>
        <w:t xml:space="preserve"> </w:t>
      </w:r>
      <w:r w:rsidRPr="00C86371">
        <w:rPr>
          <w:rFonts w:asciiTheme="majorHAnsi" w:hAnsiTheme="majorHAnsi"/>
          <w:sz w:val="16"/>
          <w:szCs w:val="16"/>
          <w:lang w:val="en-US"/>
        </w:rPr>
        <w:t>Explain why that route applies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CBD5D" w14:textId="77777777" w:rsidR="009E6293" w:rsidRDefault="009E6293" w:rsidP="00565CD7">
      <w:r>
        <w:separator/>
      </w:r>
    </w:p>
  </w:footnote>
  <w:footnote w:type="continuationSeparator" w:id="0">
    <w:p w14:paraId="1F58BD9D" w14:textId="77777777" w:rsidR="009E6293" w:rsidRDefault="009E6293" w:rsidP="00565C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0FE1" w14:textId="0F075F47" w:rsidR="00565CD7" w:rsidRPr="00565CD7" w:rsidRDefault="00494CC4" w:rsidP="00565CD7">
    <w:pPr>
      <w:pStyle w:val="Header"/>
      <w:jc w:val="right"/>
      <w:rPr>
        <w:rFonts w:asciiTheme="majorHAnsi" w:hAnsiTheme="majorHAnsi"/>
        <w:b/>
        <w:color w:val="7F7F7F" w:themeColor="text1" w:themeTint="80"/>
        <w:sz w:val="16"/>
        <w:szCs w:val="16"/>
      </w:rPr>
    </w:pPr>
    <w:r>
      <w:rPr>
        <w:rFonts w:asciiTheme="majorHAnsi" w:hAnsiTheme="majorHAnsi"/>
        <w:b/>
        <w:noProof/>
        <w:color w:val="7F7F7F" w:themeColor="text1" w:themeTint="80"/>
        <w:sz w:val="16"/>
        <w:szCs w:val="16"/>
        <w:lang w:val="en-US"/>
      </w:rPr>
      <w:drawing>
        <wp:anchor distT="0" distB="0" distL="114300" distR="114300" simplePos="0" relativeHeight="251658240" behindDoc="0" locked="0" layoutInCell="1" allowOverlap="1" wp14:anchorId="366A41EF" wp14:editId="2E785B6C">
          <wp:simplePos x="0" y="0"/>
          <wp:positionH relativeFrom="column">
            <wp:posOffset>-74718</wp:posOffset>
          </wp:positionH>
          <wp:positionV relativeFrom="paragraph">
            <wp:posOffset>4445</wp:posOffset>
          </wp:positionV>
          <wp:extent cx="804333" cy="700492"/>
          <wp:effectExtent l="0" t="0" r="8890" b="1079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as jpe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4333" cy="70049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CD7" w:rsidRPr="00565CD7">
      <w:rPr>
        <w:rFonts w:asciiTheme="majorHAnsi" w:hAnsiTheme="majorHAnsi"/>
        <w:b/>
        <w:color w:val="7F7F7F" w:themeColor="text1" w:themeTint="80"/>
        <w:sz w:val="16"/>
        <w:szCs w:val="16"/>
      </w:rPr>
      <w:t>Confidential when complet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5434E"/>
    <w:multiLevelType w:val="hybridMultilevel"/>
    <w:tmpl w:val="F9FAB88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610F0"/>
    <w:multiLevelType w:val="hybridMultilevel"/>
    <w:tmpl w:val="BB02EE0C"/>
    <w:lvl w:ilvl="0" w:tplc="FFFFFFFF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9F010E"/>
    <w:multiLevelType w:val="hybridMultilevel"/>
    <w:tmpl w:val="6480D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tTQ1NDa3MDayNDNU0lEKTi0uzszPAykwqgUASCB55iwAAAA="/>
  </w:docVars>
  <w:rsids>
    <w:rsidRoot w:val="00FF0F65"/>
    <w:rsid w:val="000004F4"/>
    <w:rsid w:val="00002BE4"/>
    <w:rsid w:val="00007200"/>
    <w:rsid w:val="0001373A"/>
    <w:rsid w:val="000277AC"/>
    <w:rsid w:val="00034FEA"/>
    <w:rsid w:val="0004182C"/>
    <w:rsid w:val="000442CC"/>
    <w:rsid w:val="000503AE"/>
    <w:rsid w:val="00053352"/>
    <w:rsid w:val="0005385E"/>
    <w:rsid w:val="00063186"/>
    <w:rsid w:val="0007064C"/>
    <w:rsid w:val="00077E35"/>
    <w:rsid w:val="00087BCA"/>
    <w:rsid w:val="0009606E"/>
    <w:rsid w:val="000A758D"/>
    <w:rsid w:val="000D3657"/>
    <w:rsid w:val="000E052A"/>
    <w:rsid w:val="000E3A77"/>
    <w:rsid w:val="000F7A9D"/>
    <w:rsid w:val="000F7B0F"/>
    <w:rsid w:val="00112522"/>
    <w:rsid w:val="00116AEF"/>
    <w:rsid w:val="00116E18"/>
    <w:rsid w:val="001342CA"/>
    <w:rsid w:val="0013651C"/>
    <w:rsid w:val="00150436"/>
    <w:rsid w:val="001533A7"/>
    <w:rsid w:val="00164310"/>
    <w:rsid w:val="001841FC"/>
    <w:rsid w:val="001873B2"/>
    <w:rsid w:val="001967C8"/>
    <w:rsid w:val="001A1B1A"/>
    <w:rsid w:val="001A4184"/>
    <w:rsid w:val="001A5F7A"/>
    <w:rsid w:val="001B38D8"/>
    <w:rsid w:val="001C556F"/>
    <w:rsid w:val="001C7440"/>
    <w:rsid w:val="00202B89"/>
    <w:rsid w:val="00225483"/>
    <w:rsid w:val="00231971"/>
    <w:rsid w:val="0023753A"/>
    <w:rsid w:val="002508F0"/>
    <w:rsid w:val="00251444"/>
    <w:rsid w:val="00277B89"/>
    <w:rsid w:val="00281D01"/>
    <w:rsid w:val="002863C9"/>
    <w:rsid w:val="002870AF"/>
    <w:rsid w:val="00291D42"/>
    <w:rsid w:val="00296785"/>
    <w:rsid w:val="002A1F12"/>
    <w:rsid w:val="002A684D"/>
    <w:rsid w:val="002B331B"/>
    <w:rsid w:val="002D7299"/>
    <w:rsid w:val="002E7001"/>
    <w:rsid w:val="002F22CA"/>
    <w:rsid w:val="002F7AF7"/>
    <w:rsid w:val="00300C70"/>
    <w:rsid w:val="0034202B"/>
    <w:rsid w:val="00342C16"/>
    <w:rsid w:val="00362AB0"/>
    <w:rsid w:val="00365468"/>
    <w:rsid w:val="0038535D"/>
    <w:rsid w:val="003A06C5"/>
    <w:rsid w:val="003D1221"/>
    <w:rsid w:val="003E2C8C"/>
    <w:rsid w:val="003F0CA6"/>
    <w:rsid w:val="003F428C"/>
    <w:rsid w:val="00410ABE"/>
    <w:rsid w:val="00423937"/>
    <w:rsid w:val="00426241"/>
    <w:rsid w:val="004433B4"/>
    <w:rsid w:val="00447016"/>
    <w:rsid w:val="00494CC4"/>
    <w:rsid w:val="004A5200"/>
    <w:rsid w:val="004B0A02"/>
    <w:rsid w:val="004C2E79"/>
    <w:rsid w:val="004D1E1D"/>
    <w:rsid w:val="004F36A8"/>
    <w:rsid w:val="00517ABA"/>
    <w:rsid w:val="00556708"/>
    <w:rsid w:val="00565CD7"/>
    <w:rsid w:val="005A0DF4"/>
    <w:rsid w:val="005E27B9"/>
    <w:rsid w:val="005E3348"/>
    <w:rsid w:val="005E78FD"/>
    <w:rsid w:val="006167F7"/>
    <w:rsid w:val="00632C1A"/>
    <w:rsid w:val="00637206"/>
    <w:rsid w:val="00637DE7"/>
    <w:rsid w:val="0064009A"/>
    <w:rsid w:val="00660F2B"/>
    <w:rsid w:val="00683B18"/>
    <w:rsid w:val="00684A54"/>
    <w:rsid w:val="006B5A9A"/>
    <w:rsid w:val="006E26D7"/>
    <w:rsid w:val="006E5604"/>
    <w:rsid w:val="006F3758"/>
    <w:rsid w:val="006F6D9D"/>
    <w:rsid w:val="006F7E22"/>
    <w:rsid w:val="007173BC"/>
    <w:rsid w:val="00722C8E"/>
    <w:rsid w:val="00746FF5"/>
    <w:rsid w:val="007A073E"/>
    <w:rsid w:val="007A5F01"/>
    <w:rsid w:val="007B7887"/>
    <w:rsid w:val="007E766C"/>
    <w:rsid w:val="00817C9D"/>
    <w:rsid w:val="00820FCB"/>
    <w:rsid w:val="0085256E"/>
    <w:rsid w:val="00853C43"/>
    <w:rsid w:val="00861D58"/>
    <w:rsid w:val="00862673"/>
    <w:rsid w:val="008718EB"/>
    <w:rsid w:val="00871E8C"/>
    <w:rsid w:val="00891709"/>
    <w:rsid w:val="008A298E"/>
    <w:rsid w:val="008A4E65"/>
    <w:rsid w:val="008A75D2"/>
    <w:rsid w:val="008E270C"/>
    <w:rsid w:val="0091265B"/>
    <w:rsid w:val="009222C4"/>
    <w:rsid w:val="00944CD3"/>
    <w:rsid w:val="009561E1"/>
    <w:rsid w:val="0095767F"/>
    <w:rsid w:val="00977E40"/>
    <w:rsid w:val="009874E5"/>
    <w:rsid w:val="00990525"/>
    <w:rsid w:val="009A0164"/>
    <w:rsid w:val="009B1581"/>
    <w:rsid w:val="009B344B"/>
    <w:rsid w:val="009C1E3F"/>
    <w:rsid w:val="009C5B25"/>
    <w:rsid w:val="009E6293"/>
    <w:rsid w:val="00A620C9"/>
    <w:rsid w:val="00A84E7E"/>
    <w:rsid w:val="00A9033D"/>
    <w:rsid w:val="00AA2320"/>
    <w:rsid w:val="00AA367B"/>
    <w:rsid w:val="00AA6271"/>
    <w:rsid w:val="00AC0691"/>
    <w:rsid w:val="00AF4354"/>
    <w:rsid w:val="00B118B6"/>
    <w:rsid w:val="00B17AC5"/>
    <w:rsid w:val="00B6198B"/>
    <w:rsid w:val="00B61D2C"/>
    <w:rsid w:val="00B71F77"/>
    <w:rsid w:val="00B755A8"/>
    <w:rsid w:val="00B77BD5"/>
    <w:rsid w:val="00B827B2"/>
    <w:rsid w:val="00BC1C7F"/>
    <w:rsid w:val="00BC7100"/>
    <w:rsid w:val="00BD13CA"/>
    <w:rsid w:val="00BD2411"/>
    <w:rsid w:val="00BF07CA"/>
    <w:rsid w:val="00C06ADB"/>
    <w:rsid w:val="00C155D2"/>
    <w:rsid w:val="00C21378"/>
    <w:rsid w:val="00C25744"/>
    <w:rsid w:val="00C32DEC"/>
    <w:rsid w:val="00C33872"/>
    <w:rsid w:val="00C53AC0"/>
    <w:rsid w:val="00C73239"/>
    <w:rsid w:val="00C765D2"/>
    <w:rsid w:val="00C86371"/>
    <w:rsid w:val="00C953CE"/>
    <w:rsid w:val="00CC3ACA"/>
    <w:rsid w:val="00CD0D07"/>
    <w:rsid w:val="00CD1A60"/>
    <w:rsid w:val="00CD5566"/>
    <w:rsid w:val="00CD5F91"/>
    <w:rsid w:val="00CD6EF3"/>
    <w:rsid w:val="00CF10A7"/>
    <w:rsid w:val="00D10692"/>
    <w:rsid w:val="00D125C9"/>
    <w:rsid w:val="00D1320C"/>
    <w:rsid w:val="00D13426"/>
    <w:rsid w:val="00D14A23"/>
    <w:rsid w:val="00D37118"/>
    <w:rsid w:val="00D41E56"/>
    <w:rsid w:val="00D4508B"/>
    <w:rsid w:val="00D63888"/>
    <w:rsid w:val="00D83B9A"/>
    <w:rsid w:val="00D86296"/>
    <w:rsid w:val="00D93AA0"/>
    <w:rsid w:val="00DA281F"/>
    <w:rsid w:val="00DB320A"/>
    <w:rsid w:val="00DC7137"/>
    <w:rsid w:val="00DD0032"/>
    <w:rsid w:val="00DE22B0"/>
    <w:rsid w:val="00E0355B"/>
    <w:rsid w:val="00E070F7"/>
    <w:rsid w:val="00E1267C"/>
    <w:rsid w:val="00E57D80"/>
    <w:rsid w:val="00E6409F"/>
    <w:rsid w:val="00E647E3"/>
    <w:rsid w:val="00E728F8"/>
    <w:rsid w:val="00E81AC1"/>
    <w:rsid w:val="00E827BE"/>
    <w:rsid w:val="00E83662"/>
    <w:rsid w:val="00E90FA0"/>
    <w:rsid w:val="00EB75E2"/>
    <w:rsid w:val="00EC03D3"/>
    <w:rsid w:val="00ED6787"/>
    <w:rsid w:val="00EE1C2A"/>
    <w:rsid w:val="00EE4E58"/>
    <w:rsid w:val="00EF0536"/>
    <w:rsid w:val="00EF270E"/>
    <w:rsid w:val="00F053DD"/>
    <w:rsid w:val="00F16407"/>
    <w:rsid w:val="00F458F8"/>
    <w:rsid w:val="00F568F5"/>
    <w:rsid w:val="00F66340"/>
    <w:rsid w:val="00F76190"/>
    <w:rsid w:val="00FA648C"/>
    <w:rsid w:val="00FB40AA"/>
    <w:rsid w:val="00FF0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251281D"/>
  <w14:defaultImageDpi w14:val="300"/>
  <w15:docId w15:val="{DB61387C-B89F-410E-AE67-76D8A1C89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0F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5CD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5CD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5CD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5CD7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CC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CC4"/>
    <w:rPr>
      <w:rFonts w:ascii="Lucida Grande" w:hAnsi="Lucida Grande" w:cs="Lucida Grande"/>
      <w:sz w:val="18"/>
      <w:szCs w:val="18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C86371"/>
  </w:style>
  <w:style w:type="character" w:customStyle="1" w:styleId="FootnoteTextChar">
    <w:name w:val="Footnote Text Char"/>
    <w:basedOn w:val="DefaultParagraphFont"/>
    <w:link w:val="FootnoteText"/>
    <w:uiPriority w:val="99"/>
    <w:rsid w:val="00C86371"/>
    <w:rPr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C8637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10ABE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10ABE"/>
    <w:rPr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410AB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F7E2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7E2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765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07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DC949A-4042-42B7-982D-11555EDCD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ptree House Ltd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dc:description/>
  <cp:lastModifiedBy>Dayle Hayward</cp:lastModifiedBy>
  <cp:revision>18</cp:revision>
  <cp:lastPrinted>2019-09-16T14:35:00Z</cp:lastPrinted>
  <dcterms:created xsi:type="dcterms:W3CDTF">2021-04-29T14:28:00Z</dcterms:created>
  <dcterms:modified xsi:type="dcterms:W3CDTF">2021-05-21T12:12:00Z</dcterms:modified>
</cp:coreProperties>
</file>